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Antigua</w:t>
      </w:r>
      <w:r>
        <w:t xml:space="preserve"> </w:t>
      </w:r>
      <w:r>
        <w:t xml:space="preserve">and</w:t>
      </w:r>
      <w:r>
        <w:t xml:space="preserve"> </w:t>
      </w:r>
      <w:r>
        <w:t xml:space="preserve">Barbuda</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Antigua and Barbuda received a score of 48.2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Antigua and Barbuda received a score of 6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Antigua and Barbuda received a score of</w:t>
      </w:r>
      <w:r>
        <w:t xml:space="preserve"> </w:t>
      </w:r>
      <w:r>
        <w:rPr>
          <w:bCs/>
          <w:b/>
        </w:rPr>
        <w:t xml:space="preserve">26.9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Antigua and Barbuda received a score of 64.6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Antigua and Barbuda received a score of 49.3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Antigua and Barbuda received a score of 4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Antigua and Barbuda received a score of 0.6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Antigua and Barbuda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Antigua and Barbuda received a score of 0.3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Antigua and Barbuda received a score of 0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Antigua and Barbuda received a score of 0.6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Antigua and Barbuda received a score of 0.7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Antigua and Barbuda received a score of 0.8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Antigua and Barbuda received a score of 0.5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Antigua and Barbuda received a score of 0.3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Antigua and Barbuda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Antigua and Barbuda received a score of 0.3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Antigua and Barbuda received a score of 0.4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Latin%20America%20&amp;%20Caribbean\Antigua%20and%20Barbuda%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Latin%20America%20&amp;%20Caribbean\Antigua%20and%20Barbuda%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Latin%20America%20&amp;%20Caribbean\Antigua%20and%20Barbuda%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Latin%20America%20&amp;%20Caribbean\Antigua%20and%20Barbuda%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Latin%20America%20&amp;%20Caribbean\Antigua%20and%20Barbuda%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Latin%20America%20&amp;%20Caribbean\Antigua%20and%20Barbuda%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Latin%20America%20&amp;%20Caribbean\Antigua%20and%20Barbuda%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Latin%20America%20&amp;%20Caribbean\Antigua%20and%20Barbuda%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Latin%20America%20&amp;%20Caribbean\Antigua%20and%20Barbuda%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Latin%20America%20&amp;%20Caribbean\Antigua%20and%20Barbuda%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Latin%20America%20&amp;%20Caribbean\Antigua%20and%20Barbuda%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Latin%20America%20&amp;%20Caribbean\Antigua%20and%20Barbuda%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Latin%20America%20&amp;%20Caribbean\Antigua%20and%20Barbuda%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Latin%20America%20&amp;%20Caribbean\Antigua%20and%20Barbuda%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Latin%20America%20&amp;%20Caribbean\Antigua%20and%20Barbuda%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Latin%20America%20&amp;%20Caribbean\Antigua%20and%20Barbuda%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Latin%20America%20&amp;%20Caribbean\Antigua%20and%20Barbuda%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tigua and Barbuda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T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2011</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T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T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T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T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T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T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9, -9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T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tigua and Barbuda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T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T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6</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T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3</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T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T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T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T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T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T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T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12:58:31Z</dcterms:created>
  <dcterms:modified xsi:type="dcterms:W3CDTF">2024-03-19T12:58: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Antigua and Barbuda Country Report</vt:lpwstr>
  </property>
</Properties>
</file>